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462F" w14:textId="77777777" w:rsidR="00EB554B" w:rsidRPr="0040378E" w:rsidRDefault="00000000">
      <w:pPr>
        <w:pStyle w:val="Title"/>
        <w:rPr>
          <w:rFonts w:cs="Arial"/>
        </w:rPr>
      </w:pPr>
      <w:r w:rsidRPr="0040378E">
        <w:rPr>
          <w:rFonts w:cs="Arial"/>
        </w:rPr>
        <w:t xml:space="preserve">State-factor controls on subalpine forest </w:t>
      </w:r>
      <w:proofErr w:type="gramStart"/>
      <w:r w:rsidRPr="0040378E">
        <w:rPr>
          <w:rFonts w:cs="Arial"/>
        </w:rPr>
        <w:t>structure</w:t>
      </w:r>
      <w:proofErr w:type="gramEnd"/>
    </w:p>
    <w:p w14:paraId="4A4F45E0" w14:textId="77777777" w:rsidR="00EB554B" w:rsidRPr="0040378E" w:rsidRDefault="00000000" w:rsidP="0040378E">
      <w:pPr>
        <w:pStyle w:val="Author"/>
      </w:pPr>
      <w:r w:rsidRPr="0040378E">
        <w:t>Hugh M. Worsham, Energy and Resources Group, U. C. Berkeley</w:t>
      </w:r>
    </w:p>
    <w:p w14:paraId="793A15EA" w14:textId="77777777" w:rsidR="00EB554B" w:rsidRDefault="00000000" w:rsidP="0040378E">
      <w:pPr>
        <w:pStyle w:val="Date"/>
      </w:pPr>
      <w:r w:rsidRPr="0040378E">
        <w:t>March 05, 2023</w:t>
      </w:r>
    </w:p>
    <w:p w14:paraId="4467A639" w14:textId="77777777" w:rsidR="00EB554B" w:rsidRDefault="00000000">
      <w:pPr>
        <w:pStyle w:val="Abstract"/>
      </w:pPr>
      <w:r>
        <w:t>Abstract goes here.</w:t>
      </w:r>
    </w:p>
    <w:p w14:paraId="5760A80E" w14:textId="77777777" w:rsidR="00EB554B" w:rsidRDefault="00000000">
      <w:pPr>
        <w:pStyle w:val="Heading1"/>
      </w:pPr>
      <w:bookmarkStart w:id="0" w:name="introduction"/>
      <w:r>
        <w:t>1. Introduction</w:t>
      </w:r>
    </w:p>
    <w:p w14:paraId="321C08A3" w14:textId="7CC442B2" w:rsidR="00EB554B" w:rsidRDefault="00000000" w:rsidP="0040378E">
      <w:pPr>
        <w:pStyle w:val="FirstParagraph"/>
      </w:pPr>
      <w:r>
        <w:t xml:space="preserve">One strain of thinking in ecology holds that ecosystem development is a function of five state factors: topography, parent material, climate, organisms, and time (Amundson and Jenny, 1997; Jenny, 1961). Forest stand structure and composition are two emergent properties of ecosystem development that can be evaluated in terms of continuous variables observed at a given point in time. </w:t>
      </w:r>
    </w:p>
    <w:p w14:paraId="7884301A" w14:textId="77777777" w:rsidR="00EB554B" w:rsidRDefault="00000000">
      <w:pPr>
        <w:pStyle w:val="Heading2"/>
      </w:pPr>
      <w:bookmarkStart w:id="1" w:name="Xe644d9da1a04e3bed0b40804a39e34e11fd7c75"/>
      <w:r>
        <w:t>1.1 Variability in forest structure and composition</w:t>
      </w:r>
    </w:p>
    <w:p w14:paraId="02363BF4" w14:textId="77777777" w:rsidR="00EB554B" w:rsidRDefault="00000000">
      <w:pPr>
        <w:pStyle w:val="Heading3"/>
      </w:pPr>
      <w:bookmarkStart w:id="2" w:name="forest-structure-and-topography"/>
      <w:r>
        <w:t>1.1.1 Forest structure and topography</w:t>
      </w:r>
    </w:p>
    <w:p w14:paraId="48B9395F" w14:textId="2DAA349D" w:rsidR="00EB554B" w:rsidRDefault="00000000" w:rsidP="00106F4A">
      <w:pPr>
        <w:pStyle w:val="FirstParagraph"/>
      </w:pPr>
      <w:r>
        <w:t xml:space="preserve">Topographic properties such as elevation, slope, hillslope position, curvature, and aspect substantially influence local microclimate and soil moisture variability </w:t>
      </w:r>
      <w:r w:rsidR="00055C12">
        <w:t>(</w:t>
      </w:r>
      <w:proofErr w:type="spellStart"/>
      <w:r>
        <w:t>Dobrowski</w:t>
      </w:r>
      <w:proofErr w:type="spellEnd"/>
      <w:r>
        <w:t xml:space="preserve"> 2011</w:t>
      </w:r>
      <w:r w:rsidR="00055C12">
        <w:t>)</w:t>
      </w:r>
      <w:r>
        <w:t xml:space="preserve">. </w:t>
      </w:r>
    </w:p>
    <w:p w14:paraId="04DACDD4" w14:textId="77777777" w:rsidR="00EB554B" w:rsidRDefault="00000000">
      <w:pPr>
        <w:pStyle w:val="Heading3"/>
      </w:pPr>
      <w:bookmarkStart w:id="3" w:name="forest-composition-and-topography"/>
      <w:bookmarkEnd w:id="2"/>
      <w:r>
        <w:t>1.1.2. Forest composition and topography</w:t>
      </w:r>
    </w:p>
    <w:p w14:paraId="5916E919" w14:textId="00AF32A4" w:rsidR="00EB554B" w:rsidRDefault="00000000">
      <w:pPr>
        <w:pStyle w:val="FirstParagraph"/>
      </w:pPr>
      <w:r>
        <w:t>In subalpine forests of the southern Rocky Mountains (SRM), some clear topography-driven controls on species occurrence exist. Engelmann spruce (</w:t>
      </w:r>
      <w:r>
        <w:rPr>
          <w:i/>
          <w:iCs/>
        </w:rPr>
        <w:t>Picea engelmannii</w:t>
      </w:r>
      <w:r>
        <w:t>) and subalpine fir (</w:t>
      </w:r>
      <w:r>
        <w:rPr>
          <w:i/>
          <w:iCs/>
        </w:rPr>
        <w:t>Abies lasiocarpa</w:t>
      </w:r>
      <w:r>
        <w:t xml:space="preserve">) tend to co-occur in high densities throughout the subalpine zone (~2700–-3000 m a.s.l.) and only sparsely in the upper montane zone (~1850–2900 m a.s.l.). </w:t>
      </w:r>
    </w:p>
    <w:p w14:paraId="5956849E" w14:textId="77777777" w:rsidR="00EB554B" w:rsidRDefault="00000000" w:rsidP="007177E4">
      <w:pPr>
        <w:pStyle w:val="BodyText"/>
      </w:pPr>
      <w:bookmarkStart w:id="4" w:name="gaps-and-motivations"/>
      <w:bookmarkEnd w:id="1"/>
      <w:bookmarkEnd w:id="3"/>
      <w:r>
        <w:t>We addressed the following questions:</w:t>
      </w:r>
    </w:p>
    <w:p w14:paraId="672A83ED" w14:textId="77777777" w:rsidR="00EB554B" w:rsidRDefault="00000000">
      <w:pPr>
        <w:pStyle w:val="Compact"/>
        <w:numPr>
          <w:ilvl w:val="0"/>
          <w:numId w:val="1"/>
        </w:numPr>
      </w:pPr>
      <w:r>
        <w:lastRenderedPageBreak/>
        <w:t>To what extent are tree stem height and diameter distributions, total number density, and basal area influenced by the elevation, slope, hillslope position, solar radiation, aspect, and topographic wetness of a site?</w:t>
      </w:r>
    </w:p>
    <w:p w14:paraId="651415D4" w14:textId="77777777" w:rsidR="00EB554B" w:rsidRDefault="00000000">
      <w:pPr>
        <w:pStyle w:val="Compact"/>
        <w:numPr>
          <w:ilvl w:val="0"/>
          <w:numId w:val="1"/>
        </w:numPr>
      </w:pPr>
      <w:r>
        <w:t>To what extent are species distributions influenced by the same topographic factors?</w:t>
      </w:r>
    </w:p>
    <w:p w14:paraId="4E965416" w14:textId="77777777" w:rsidR="00EB554B" w:rsidRDefault="00000000">
      <w:pPr>
        <w:pStyle w:val="Compact"/>
        <w:numPr>
          <w:ilvl w:val="0"/>
          <w:numId w:val="1"/>
        </w:numPr>
      </w:pPr>
      <w:r>
        <w:t>How do the specified topographic factors interact to mediate these relationships?</w:t>
      </w:r>
    </w:p>
    <w:p w14:paraId="7824A34F" w14:textId="77777777" w:rsidR="00EB554B" w:rsidRDefault="00000000">
      <w:pPr>
        <w:pStyle w:val="FirstParagraph"/>
      </w:pPr>
      <w:r>
        <w:t>To address these questions, we integrated a full-waveform LiDAR dataset acquired over Colorado’s East River watershed with [a species classification map derived from imaging spectrometry and] field inventory measurements of 7000+ trees to quantify the spatial variability of forest canopy structure through the vertical profile, as well as stand structure and composition. We then used inferential modeling techniques to quantify the relative importance of state-factor controls on forest stand structure and composition, as estimated at a single point and time.</w:t>
      </w:r>
    </w:p>
    <w:p w14:paraId="309A0D4E" w14:textId="77777777" w:rsidR="00EB554B" w:rsidRDefault="00000000">
      <w:pPr>
        <w:pStyle w:val="Heading1"/>
      </w:pPr>
      <w:bookmarkStart w:id="5" w:name="data-and-methods"/>
      <w:bookmarkEnd w:id="0"/>
      <w:bookmarkEnd w:id="4"/>
      <w:r>
        <w:t>2. Data and methods</w:t>
      </w:r>
    </w:p>
    <w:p w14:paraId="20FD29B4" w14:textId="77777777" w:rsidR="00EB554B" w:rsidRDefault="00000000">
      <w:pPr>
        <w:pStyle w:val="Heading2"/>
      </w:pPr>
      <w:bookmarkStart w:id="6" w:name="study-area"/>
      <w:r>
        <w:t>2.1. Study area</w:t>
      </w:r>
    </w:p>
    <w:p w14:paraId="2B3592FE" w14:textId="078EA7D5" w:rsidR="00EB554B" w:rsidRDefault="00000000">
      <w:pPr>
        <w:pStyle w:val="FirstParagraph"/>
      </w:pPr>
      <w:r>
        <w:t xml:space="preserve">The domain for this project comprised montane-subalpine conifer forest stands in Colorado’s East River watershed (38°55’ N, 106°56’ W; Fig. 1). The East River is a headwater tributary of the Colorado River, the principal freshwater source for one in 10 people in the U.S. (U.S. Department of the Interior Bureau of Reclamation 2012). </w:t>
      </w:r>
    </w:p>
    <w:p w14:paraId="5134849E" w14:textId="356604A9" w:rsidR="00AB6C84" w:rsidRDefault="00AB6C84" w:rsidP="00AB6C84">
      <w:pPr>
        <w:pStyle w:val="Heading2"/>
      </w:pPr>
      <w:bookmarkStart w:id="7" w:name="data-collection-and-processing"/>
      <w:bookmarkStart w:id="8" w:name="waveform-processing"/>
      <w:bookmarkEnd w:id="6"/>
      <w:r>
        <w:t>2.2 Math</w:t>
      </w:r>
    </w:p>
    <w:p w14:paraId="6243074B" w14:textId="452C57E3" w:rsidR="00EB554B" w:rsidRDefault="00000000">
      <w:pPr>
        <w:pStyle w:val="BodyText"/>
      </w:pPr>
      <w:r>
        <w:t>We applied an adaptive Gaussian decomposition algorithm to fit one or more Gaussian models to the return pulse components based on Equation 2:</w:t>
      </w:r>
    </w:p>
    <w:p w14:paraId="698E4F91" w14:textId="393A1DAF" w:rsidR="0040378E" w:rsidRPr="0040378E" w:rsidRDefault="00000000" w:rsidP="0040378E">
      <w:pPr>
        <w:pStyle w:val="BodyText"/>
        <w:tabs>
          <w:tab w:val="right" w:pos="7200"/>
        </w:tabs>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r>
            <m:rPr>
              <m:sty m:val="p"/>
            </m:rPr>
            <w:rPr>
              <w:rFonts w:ascii="Cambria Math" w:hAnsi="Cambria Math"/>
            </w:rPr>
            <m:t>]</m:t>
          </m:r>
        </m:oMath>
      </m:oMathPara>
    </w:p>
    <w:p w14:paraId="72A97193" w14:textId="1AFFFCB4" w:rsidR="00AB6C84" w:rsidRDefault="00000000" w:rsidP="0040378E">
      <w:pPr>
        <w:pStyle w:val="FirstParagraph"/>
        <w:ind w:firstLine="0"/>
      </w:pPr>
      <w:r>
        <w:lastRenderedPageBreak/>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w:t>
      </w:r>
    </w:p>
    <w:p w14:paraId="006B1FD6" w14:textId="6A088E3D" w:rsidR="00AB6C84" w:rsidRDefault="00AB6C84" w:rsidP="00AB6C84">
      <w:pPr>
        <w:pStyle w:val="Heading2"/>
      </w:pPr>
      <w:r>
        <w:t>Code</w:t>
      </w:r>
    </w:p>
    <w:p w14:paraId="656170FE" w14:textId="12CDE8DD" w:rsidR="00EB554B" w:rsidRDefault="00000000">
      <w:pPr>
        <w:pStyle w:val="FirstParagraph"/>
      </w:pPr>
      <w:r>
        <w:t xml:space="preserve"> Fitting was accomplished using the </w:t>
      </w:r>
      <w:r>
        <w:rPr>
          <w:rStyle w:val="VerbatimChar"/>
        </w:rPr>
        <w:t>nlsLM</w:t>
      </w:r>
      <w:r>
        <w:t xml:space="preserve"> in the R package </w:t>
      </w:r>
      <w:r>
        <w:rPr>
          <w:rStyle w:val="VerbatimChar"/>
        </w:rPr>
        <w:t>minpack.lm</w:t>
      </w:r>
      <w:r>
        <w:t>.</w:t>
      </w:r>
    </w:p>
    <w:p w14:paraId="0DDB1D5C" w14:textId="77777777" w:rsidR="00EB554B" w:rsidRDefault="00000000">
      <w:pPr>
        <w:pStyle w:val="Heading1"/>
      </w:pPr>
      <w:bookmarkStart w:id="9" w:name="results"/>
      <w:bookmarkEnd w:id="5"/>
      <w:bookmarkEnd w:id="7"/>
      <w:bookmarkEnd w:id="8"/>
      <w:r>
        <w:t>3. Results</w:t>
      </w:r>
    </w:p>
    <w:p w14:paraId="2A021988" w14:textId="77777777" w:rsidR="00EB554B" w:rsidRDefault="00000000">
      <w:pPr>
        <w:pStyle w:val="Heading2"/>
      </w:pPr>
      <w:bookmarkStart w:id="10" w:name="field-census-1"/>
      <w:r>
        <w:t>3.1 Field census</w:t>
      </w:r>
    </w:p>
    <w:p w14:paraId="2D9A3858" w14:textId="77777777" w:rsidR="00EB554B" w:rsidRDefault="00000000">
      <w:pPr>
        <w:pStyle w:val="FirstParagraph"/>
      </w:pPr>
      <w:r>
        <w:t>In the 17 sites situated within the NEON LiDAR coverage area, we made observations of 5828 trees, of which 5416 were living at the time of observation. Median height across all species was 5.6 m (s.d. 7.2 m). The large standard deviation suggests a long tail of large-statured trees, consistent with the characteristically negative exponential shape of height frequency distribution curves. Quadratic mean diameter across all species was 18.1 cm. Summary statistics per species and per site appear in Tables 4 and 5, respectively. Diameter distributions across plots and by species appear in Fig. 3.</w:t>
      </w:r>
    </w:p>
    <w:p w14:paraId="10705BD1" w14:textId="77777777" w:rsidR="00EB554B" w:rsidRDefault="00000000">
      <w:pPr>
        <w:pStyle w:val="BodyText"/>
      </w:pPr>
      <w:r>
        <w:t>4163 trees were geotagged with a GPS unit. Another 680 were geolocated by measuring the direction and distance from a geolocated reference tree. In total, 5899 of the 7361 (89.4 percent) of stems surveyed received geotags. Those without geolocations were either dead or less than 3 m in height and fully suppressed beneath the canopy of another tree, so that it was extremely unlikely for tree crown segmentation to differentiate the suppressed tree from the dominant. For geotagged trees, mean horizontal precision as recorded by the GPS unit was 1.01 m (s.d = 0.70 m).</w:t>
      </w:r>
    </w:p>
    <w:p w14:paraId="32A7BF23" w14:textId="17C64FA8" w:rsidR="00C113F3" w:rsidRPr="00195203" w:rsidRDefault="00000000" w:rsidP="00055C12">
      <w:pPr>
        <w:pStyle w:val="Heading1"/>
        <w:rPr>
          <w:rFonts w:ascii="Book Antiqua" w:eastAsiaTheme="minorHAnsi" w:hAnsi="Book Antiqua" w:cstheme="minorBidi"/>
          <w:color w:val="auto"/>
          <w:sz w:val="24"/>
          <w:szCs w:val="24"/>
        </w:rPr>
      </w:pPr>
      <w:bookmarkStart w:id="11" w:name="conclusions"/>
      <w:bookmarkEnd w:id="9"/>
      <w:bookmarkEnd w:id="10"/>
      <w:r>
        <w:lastRenderedPageBreak/>
        <w:t>Conclusions</w:t>
      </w:r>
      <w:bookmarkStart w:id="12" w:name="acknowledgements"/>
      <w:bookmarkEnd w:id="11"/>
      <w:r w:rsidR="00C113F3">
        <w:br w:type="page"/>
      </w:r>
    </w:p>
    <w:p w14:paraId="14D38FFA" w14:textId="0BB4D04D" w:rsidR="004463A3" w:rsidRDefault="004463A3" w:rsidP="00426316">
      <w:pPr>
        <w:pStyle w:val="Heading1"/>
      </w:pPr>
      <w:r w:rsidRPr="00426316">
        <w:lastRenderedPageBreak/>
        <w:t>References</w:t>
      </w:r>
    </w:p>
    <w:p w14:paraId="13472EAF" w14:textId="77777777" w:rsidR="004463A3" w:rsidRDefault="004463A3" w:rsidP="004463A3">
      <w:pPr>
        <w:pStyle w:val="Bibliography"/>
      </w:pPr>
      <w:bookmarkStart w:id="13" w:name="ref-amundson_state_1997"/>
      <w:bookmarkStart w:id="14" w:name="refs"/>
      <w:r>
        <w:t xml:space="preserve">Amundson, R., Jenny, H., 1997. On a State Factor Model of Ecosystems. </w:t>
      </w:r>
      <w:proofErr w:type="spellStart"/>
      <w:r>
        <w:t>BioScience</w:t>
      </w:r>
      <w:proofErr w:type="spellEnd"/>
      <w:r>
        <w:t xml:space="preserve"> 47, 536–543. </w:t>
      </w:r>
      <w:hyperlink r:id="rId8">
        <w:r>
          <w:rPr>
            <w:rStyle w:val="Hyperlink"/>
          </w:rPr>
          <w:t>https://doi.org/10.2307/1313122</w:t>
        </w:r>
      </w:hyperlink>
    </w:p>
    <w:p w14:paraId="2CD6A047" w14:textId="77777777" w:rsidR="004463A3" w:rsidRDefault="004463A3" w:rsidP="004463A3">
      <w:pPr>
        <w:pStyle w:val="Bibliography"/>
      </w:pPr>
      <w:bookmarkStart w:id="15" w:name="ref-bolstad_forests_2018"/>
      <w:bookmarkEnd w:id="13"/>
      <w:proofErr w:type="spellStart"/>
      <w:r>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9">
        <w:r>
          <w:rPr>
            <w:rStyle w:val="Hyperlink"/>
          </w:rPr>
          <w:t>https://doi.org/10.1002/ecs2.2185</w:t>
        </w:r>
      </w:hyperlink>
    </w:p>
    <w:p w14:paraId="77F61061" w14:textId="77777777" w:rsidR="00DB414A" w:rsidRDefault="00DB414A">
      <w:pPr>
        <w:rPr>
          <w:rFonts w:ascii="Helvetica Neue" w:eastAsiaTheme="majorEastAsia" w:hAnsi="Helvetica Neue" w:cstheme="majorBidi"/>
          <w:b/>
          <w:bCs/>
          <w:color w:val="000000" w:themeColor="text1"/>
          <w:sz w:val="32"/>
          <w:szCs w:val="32"/>
        </w:rPr>
      </w:pPr>
      <w:bookmarkStart w:id="16" w:name="figures-and-tables"/>
      <w:bookmarkEnd w:id="12"/>
      <w:bookmarkEnd w:id="14"/>
      <w:bookmarkEnd w:id="15"/>
      <w:r>
        <w:br w:type="page"/>
      </w:r>
    </w:p>
    <w:p w14:paraId="59765FCF" w14:textId="3AD77D7E" w:rsidR="00EB554B" w:rsidRDefault="00000000" w:rsidP="00CD2980">
      <w:pPr>
        <w:pStyle w:val="Heading1"/>
        <w:spacing w:before="200"/>
      </w:pPr>
      <w:r>
        <w:lastRenderedPageBreak/>
        <w:t xml:space="preserve">Figures and </w:t>
      </w:r>
      <w:r w:rsidRPr="00BB173A">
        <w:t>Tables</w:t>
      </w:r>
    </w:p>
    <w:p w14:paraId="2D4672D3" w14:textId="511AD0EC" w:rsidR="00EB554B" w:rsidRDefault="00000000">
      <w:pPr>
        <w:pStyle w:val="Heading2"/>
      </w:pPr>
      <w:bookmarkStart w:id="17" w:name="figure-1"/>
      <w:r>
        <w:t>Figure</w:t>
      </w:r>
    </w:p>
    <w:p w14:paraId="3F39B748" w14:textId="77777777" w:rsidR="006D39CE" w:rsidRDefault="00000000" w:rsidP="00126141">
      <w:pPr>
        <w:pStyle w:val="CaptionedFigure"/>
      </w:pPr>
      <w:r>
        <w:rPr>
          <w:noProof/>
        </w:rPr>
        <w:drawing>
          <wp:inline distT="0" distB="0" distL="0" distR="0" wp14:anchorId="1AA833A6" wp14:editId="41D226B2">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02AFCE57" w14:textId="421F20CA" w:rsidR="00EB554B" w:rsidRDefault="00000000" w:rsidP="00E47F98">
      <w:pPr>
        <w:pStyle w:val="Caption"/>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2D8B903C" w14:textId="77777777" w:rsidR="00EB554B" w:rsidRDefault="00000000">
      <w:r>
        <w:br w:type="page"/>
      </w:r>
    </w:p>
    <w:p w14:paraId="5E292337" w14:textId="271942C7" w:rsidR="00EB554B" w:rsidRDefault="00000000" w:rsidP="00BB173A">
      <w:pPr>
        <w:pStyle w:val="Heading1"/>
      </w:pPr>
      <w:bookmarkStart w:id="18" w:name="table-1"/>
      <w:bookmarkEnd w:id="17"/>
      <w:r>
        <w:lastRenderedPageBreak/>
        <w:t>Table</w:t>
      </w:r>
    </w:p>
    <w:p w14:paraId="6B38E885" w14:textId="77777777" w:rsidR="00EB554B" w:rsidRDefault="00000000" w:rsidP="00E47F98">
      <w:pPr>
        <w:pStyle w:val="TableCaption"/>
      </w:pPr>
      <w:r>
        <w:rPr>
          <w:b/>
          <w:bCs/>
        </w:rPr>
        <w:t>Table 1.</w:t>
      </w:r>
      <w:r>
        <w:t xml:space="preserve"> Description and units of topographic variables used for field plot selection.</w:t>
      </w:r>
    </w:p>
    <w:tbl>
      <w:tblPr>
        <w:tblStyle w:val="PaperTable"/>
        <w:tblW w:w="5000" w:type="pct"/>
        <w:tblLook w:val="0020" w:firstRow="1" w:lastRow="0" w:firstColumn="0" w:lastColumn="0" w:noHBand="0" w:noVBand="0"/>
      </w:tblPr>
      <w:tblGrid>
        <w:gridCol w:w="1264"/>
        <w:gridCol w:w="7163"/>
        <w:gridCol w:w="1177"/>
      </w:tblGrid>
      <w:tr w:rsidR="00A43719" w14:paraId="47F2AB1A" w14:textId="77777777" w:rsidTr="00A43719">
        <w:trPr>
          <w:cnfStyle w:val="100000000000" w:firstRow="1" w:lastRow="0" w:firstColumn="0" w:lastColumn="0" w:oddVBand="0" w:evenVBand="0" w:oddHBand="0" w:evenHBand="0" w:firstRowFirstColumn="0" w:firstRowLastColumn="0" w:lastRowFirstColumn="0" w:lastRowLastColumn="0"/>
        </w:trPr>
        <w:tc>
          <w:tcPr>
            <w:tcW w:w="0" w:type="auto"/>
          </w:tcPr>
          <w:p w14:paraId="013D139B" w14:textId="15007FCE" w:rsidR="00EB554B" w:rsidRDefault="004949D8">
            <w:pPr>
              <w:pStyle w:val="Compact"/>
            </w:pPr>
            <w:r>
              <w:t>Var</w:t>
            </w:r>
          </w:p>
        </w:tc>
        <w:tc>
          <w:tcPr>
            <w:tcW w:w="0" w:type="auto"/>
          </w:tcPr>
          <w:p w14:paraId="1F25DA55" w14:textId="77777777" w:rsidR="00EB554B" w:rsidRDefault="00000000">
            <w:pPr>
              <w:pStyle w:val="Compact"/>
            </w:pPr>
            <w:r>
              <w:t>Description</w:t>
            </w:r>
          </w:p>
        </w:tc>
        <w:tc>
          <w:tcPr>
            <w:tcW w:w="0" w:type="auto"/>
          </w:tcPr>
          <w:p w14:paraId="0A35AB20" w14:textId="77777777" w:rsidR="00EB554B" w:rsidRDefault="00000000">
            <w:pPr>
              <w:pStyle w:val="Compact"/>
            </w:pPr>
            <w:r>
              <w:t>Units</w:t>
            </w:r>
          </w:p>
        </w:tc>
      </w:tr>
      <w:tr w:rsidR="00A43719" w14:paraId="02229981" w14:textId="77777777" w:rsidTr="00A43719">
        <w:tc>
          <w:tcPr>
            <w:tcW w:w="0" w:type="auto"/>
          </w:tcPr>
          <w:p w14:paraId="439AD6AE" w14:textId="77777777" w:rsidR="00EB554B" w:rsidRDefault="00000000">
            <w:pPr>
              <w:pStyle w:val="Compact"/>
            </w:pPr>
            <w:r>
              <w:t>Elevation</w:t>
            </w:r>
          </w:p>
        </w:tc>
        <w:tc>
          <w:tcPr>
            <w:tcW w:w="0" w:type="auto"/>
          </w:tcPr>
          <w:p w14:paraId="262AA548" w14:textId="77777777" w:rsidR="00EB554B" w:rsidRDefault="00000000" w:rsidP="001877BE">
            <w:pPr>
              <w:pStyle w:val="Compact"/>
            </w:pPr>
            <w:r>
              <w:t>Elevation above sea level</w:t>
            </w:r>
          </w:p>
        </w:tc>
        <w:tc>
          <w:tcPr>
            <w:tcW w:w="0" w:type="auto"/>
          </w:tcPr>
          <w:p w14:paraId="4D138D5A" w14:textId="77777777" w:rsidR="00EB554B" w:rsidRDefault="00000000">
            <w:pPr>
              <w:pStyle w:val="Compact"/>
            </w:pPr>
            <w:r>
              <w:t>m</w:t>
            </w:r>
          </w:p>
        </w:tc>
      </w:tr>
      <w:tr w:rsidR="00A43719" w14:paraId="48ED9CF2" w14:textId="77777777" w:rsidTr="00A43719">
        <w:tc>
          <w:tcPr>
            <w:tcW w:w="0" w:type="auto"/>
          </w:tcPr>
          <w:p w14:paraId="04679B3F" w14:textId="77777777" w:rsidR="00EB554B" w:rsidRDefault="00000000">
            <w:pPr>
              <w:pStyle w:val="Compact"/>
            </w:pPr>
            <w:r>
              <w:t>Slope</w:t>
            </w:r>
          </w:p>
        </w:tc>
        <w:tc>
          <w:tcPr>
            <w:tcW w:w="0" w:type="auto"/>
          </w:tcPr>
          <w:p w14:paraId="15BB67E7" w14:textId="77777777" w:rsidR="00EB554B" w:rsidRDefault="00000000" w:rsidP="001877BE">
            <w:pPr>
              <w:pStyle w:val="Compact"/>
            </w:pPr>
            <w:r>
              <w:t>dy/dx computed in a 30 m window</w:t>
            </w:r>
          </w:p>
        </w:tc>
        <w:tc>
          <w:tcPr>
            <w:tcW w:w="0" w:type="auto"/>
          </w:tcPr>
          <w:p w14:paraId="518DD33D" w14:textId="77777777" w:rsidR="00EB554B" w:rsidRDefault="00000000">
            <w:pPr>
              <w:pStyle w:val="Compact"/>
            </w:pPr>
            <w:r>
              <w:t>degrees</w:t>
            </w:r>
          </w:p>
        </w:tc>
      </w:tr>
      <w:tr w:rsidR="00A43719" w14:paraId="5D8A6B6E" w14:textId="77777777" w:rsidTr="00A43719">
        <w:tc>
          <w:tcPr>
            <w:tcW w:w="0" w:type="auto"/>
          </w:tcPr>
          <w:p w14:paraId="5EAAC089" w14:textId="77777777" w:rsidR="00EB554B" w:rsidRDefault="00000000">
            <w:pPr>
              <w:pStyle w:val="Compact"/>
            </w:pPr>
            <w:r>
              <w:t>Folded aspect</w:t>
            </w:r>
          </w:p>
        </w:tc>
        <w:tc>
          <w:tcPr>
            <w:tcW w:w="0" w:type="auto"/>
          </w:tcPr>
          <w:p w14:paraId="57A932B1" w14:textId="77777777" w:rsidR="00EB554B" w:rsidRDefault="00000000" w:rsidP="001877BE">
            <w:pPr>
              <w:pStyle w:val="Compact"/>
            </w:pPr>
            <w:r>
              <w:t>Index of cardinal aspect adjusted for higher incident radiation on SW slopes</w:t>
            </w:r>
          </w:p>
        </w:tc>
        <w:tc>
          <w:tcPr>
            <w:tcW w:w="0" w:type="auto"/>
          </w:tcPr>
          <w:p w14:paraId="110A91DC" w14:textId="77777777" w:rsidR="00EB554B" w:rsidRDefault="00000000">
            <w:pPr>
              <w:pStyle w:val="Compact"/>
            </w:pPr>
            <w:r>
              <w:t>unitless index</w:t>
            </w:r>
          </w:p>
        </w:tc>
      </w:tr>
      <w:tr w:rsidR="00A43719" w14:paraId="0B2D33B3" w14:textId="77777777" w:rsidTr="00A43719">
        <w:tc>
          <w:tcPr>
            <w:tcW w:w="0" w:type="auto"/>
          </w:tcPr>
          <w:p w14:paraId="224831E1" w14:textId="77777777" w:rsidR="00EB554B" w:rsidRDefault="00000000">
            <w:pPr>
              <w:pStyle w:val="Compact"/>
            </w:pPr>
            <w:r>
              <w:t>Heat load</w:t>
            </w:r>
          </w:p>
        </w:tc>
        <w:tc>
          <w:tcPr>
            <w:tcW w:w="0" w:type="auto"/>
          </w:tcPr>
          <w:p w14:paraId="46AE5330" w14:textId="77777777" w:rsidR="00EB554B" w:rsidRDefault="00000000" w:rsidP="00DE3BAE">
            <w:pPr>
              <w:pStyle w:val="Compact"/>
            </w:pPr>
            <w:r w:rsidRPr="00DE3BAE">
              <w:t>Potential</w:t>
            </w:r>
            <w:r>
              <w:t xml:space="preserve"> heat load calculated according to Eq. 3 in McCune and Keon (2002)</w:t>
            </w:r>
          </w:p>
        </w:tc>
        <w:tc>
          <w:tcPr>
            <w:tcW w:w="0" w:type="auto"/>
          </w:tcPr>
          <w:p w14:paraId="28BA3919" w14:textId="77777777" w:rsidR="00EB554B" w:rsidRDefault="00000000">
            <w:pPr>
              <w:pStyle w:val="Compact"/>
            </w:pPr>
            <w:r>
              <w:t>unitless index</w:t>
            </w:r>
          </w:p>
        </w:tc>
      </w:tr>
      <w:tr w:rsidR="00A43719" w14:paraId="3E446D39" w14:textId="77777777" w:rsidTr="00A43719">
        <w:tc>
          <w:tcPr>
            <w:tcW w:w="0" w:type="auto"/>
          </w:tcPr>
          <w:p w14:paraId="602515AB" w14:textId="4D9885DC" w:rsidR="00EB554B" w:rsidRDefault="002952B1">
            <w:pPr>
              <w:pStyle w:val="Compact"/>
            </w:pPr>
            <w:r>
              <w:t>TPI</w:t>
            </w:r>
          </w:p>
        </w:tc>
        <w:tc>
          <w:tcPr>
            <w:tcW w:w="0" w:type="auto"/>
          </w:tcPr>
          <w:p w14:paraId="09BD3171" w14:textId="77777777" w:rsidR="00EB554B" w:rsidRDefault="00000000">
            <w:pPr>
              <w:pStyle w:val="Compact"/>
            </w:pPr>
            <w:r>
              <w:t>Index of hillslope position (summit, shoulder, backslope, footslope, and toeslope) computed in 1000 m window</w:t>
            </w:r>
          </w:p>
        </w:tc>
        <w:tc>
          <w:tcPr>
            <w:tcW w:w="0" w:type="auto"/>
          </w:tcPr>
          <w:p w14:paraId="3A1E7A3E" w14:textId="77777777" w:rsidR="00EB554B" w:rsidRDefault="00000000">
            <w:pPr>
              <w:pStyle w:val="Compact"/>
            </w:pPr>
            <w:r>
              <w:t>unitless index</w:t>
            </w:r>
          </w:p>
        </w:tc>
      </w:tr>
      <w:tr w:rsidR="00A43719" w14:paraId="0B51B89C" w14:textId="77777777" w:rsidTr="00A43719">
        <w:tc>
          <w:tcPr>
            <w:tcW w:w="0" w:type="auto"/>
          </w:tcPr>
          <w:p w14:paraId="621EEF3C" w14:textId="2F9091D9" w:rsidR="00EB554B" w:rsidRDefault="002952B1">
            <w:pPr>
              <w:pStyle w:val="Compact"/>
            </w:pPr>
            <w:r>
              <w:t>TWI</w:t>
            </w:r>
          </w:p>
        </w:tc>
        <w:tc>
          <w:tcPr>
            <w:tcW w:w="0" w:type="auto"/>
          </w:tcPr>
          <w:p w14:paraId="57CCAE3B" w14:textId="77777777" w:rsidR="00EB554B" w:rsidRDefault="00000000">
            <w:pPr>
              <w:pStyle w:val="Compact"/>
            </w:pPr>
            <w:r>
              <w:t>Terrain-driven balance of upslope water supply and local drainage (a function of local slope and upslope contributing area per unit contour length)</w:t>
            </w:r>
          </w:p>
        </w:tc>
        <w:tc>
          <w:tcPr>
            <w:tcW w:w="0" w:type="auto"/>
          </w:tcPr>
          <w:p w14:paraId="6244FAAD" w14:textId="77777777" w:rsidR="00EB554B" w:rsidRDefault="00000000">
            <w:pPr>
              <w:pStyle w:val="Compact"/>
            </w:pPr>
            <w:r>
              <w:t>unitless index</w:t>
            </w:r>
          </w:p>
        </w:tc>
      </w:tr>
    </w:tbl>
    <w:p w14:paraId="5923F284" w14:textId="77777777" w:rsidR="00EB554B" w:rsidRDefault="00000000">
      <w:r>
        <w:br w:type="page"/>
      </w:r>
    </w:p>
    <w:p w14:paraId="7A940417" w14:textId="6C33DA42" w:rsidR="00A107A8" w:rsidRPr="00A107A8" w:rsidRDefault="00A706B6" w:rsidP="00BB173A">
      <w:pPr>
        <w:pStyle w:val="Heading1"/>
      </w:pPr>
      <w:bookmarkStart w:id="19" w:name="X2fa2db88c3aecef249b76037dbeaf92e2ed8354"/>
      <w:bookmarkEnd w:id="18"/>
      <w:r>
        <w:lastRenderedPageBreak/>
        <w:t>Code</w:t>
      </w:r>
      <w:r w:rsidR="00C232D0">
        <w:t xml:space="preserve"> block</w:t>
      </w:r>
    </w:p>
    <w:p w14:paraId="442A0254" w14:textId="23F77A20" w:rsidR="00EB554B" w:rsidRPr="00AB6C84" w:rsidRDefault="00000000" w:rsidP="00AB6C84">
      <w:pPr>
        <w:pStyle w:val="SourceCode"/>
      </w:pPr>
      <w:proofErr w:type="spellStart"/>
      <w:r>
        <w:rPr>
          <w:rStyle w:val="FunctionTok"/>
        </w:rPr>
        <w:t>kable</w:t>
      </w:r>
      <w:proofErr w:type="spellEnd"/>
      <w:r>
        <w:rPr>
          <w:rStyle w:val="NormalTok"/>
        </w:rPr>
        <w:t>(</w:t>
      </w:r>
      <w:proofErr w:type="spellStart"/>
      <w:r>
        <w:rPr>
          <w:rStyle w:val="NormalTok"/>
        </w:rPr>
        <w:t>full_unq_inv</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Sp_Code</w:t>
      </w:r>
      <w:proofErr w:type="spellEnd"/>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StringTok"/>
        </w:rPr>
        <w:t>'N'</w:t>
      </w:r>
      <w:r>
        <w:rPr>
          <w:rStyle w:val="OtherTok"/>
        </w:rPr>
        <w:t>=</w:t>
      </w:r>
      <w:r>
        <w:rPr>
          <w:rStyle w:val="FunctionTok"/>
        </w:rPr>
        <w:t>n</w:t>
      </w:r>
      <w:r>
        <w:rPr>
          <w:rStyle w:val="NormalTok"/>
        </w:rPr>
        <w:t>(),</w:t>
      </w:r>
      <w:r>
        <w:br/>
      </w:r>
      <w:r>
        <w:rPr>
          <w:rStyle w:val="NormalTok"/>
        </w:rPr>
        <w:t xml:space="preserve">            </w:t>
      </w:r>
      <w:r>
        <w:rPr>
          <w:rStyle w:val="StringTok"/>
        </w:rPr>
        <w:t>'Median height (m)'</w:t>
      </w:r>
      <w:r>
        <w:rPr>
          <w:rStyle w:val="OtherTok"/>
        </w:rPr>
        <w:t>=</w:t>
      </w:r>
      <w:r>
        <w:rPr>
          <w:rStyle w:val="FunctionTok"/>
        </w:rPr>
        <w:t>round</w:t>
      </w:r>
      <w:r>
        <w:rPr>
          <w:rStyle w:val="NormalTok"/>
        </w:rPr>
        <w:t>(</w:t>
      </w:r>
      <w:r>
        <w:rPr>
          <w:rStyle w:val="FunctionTok"/>
        </w:rPr>
        <w:t>median</w:t>
      </w:r>
      <w:r>
        <w:rPr>
          <w:rStyle w:val="NormalTok"/>
        </w:rPr>
        <w:t xml:space="preserve">(Height_Avg_M, </w:t>
      </w:r>
      <w:r>
        <w:rPr>
          <w:rStyle w:val="AttributeTok"/>
        </w:rPr>
        <w:t>na.rm=</w:t>
      </w:r>
      <w:r>
        <w:rPr>
          <w:rStyle w:val="NormalTok"/>
        </w:rPr>
        <w:t>T),</w:t>
      </w:r>
      <w:r>
        <w:rPr>
          <w:rStyle w:val="DecValTok"/>
        </w:rPr>
        <w:t>0</w:t>
      </w:r>
      <w:r>
        <w:rPr>
          <w:rStyle w:val="NormalTok"/>
        </w:rPr>
        <w:t>),</w:t>
      </w:r>
      <w:r>
        <w:br/>
      </w:r>
      <w:r>
        <w:rPr>
          <w:rStyle w:val="NormalTok"/>
        </w:rPr>
        <w:t xml:space="preserve">            </w:t>
      </w:r>
      <w:r>
        <w:rPr>
          <w:rStyle w:val="StringTok"/>
        </w:rPr>
        <w:t>'Median DBH (cm)'</w:t>
      </w:r>
      <w:r>
        <w:rPr>
          <w:rStyle w:val="OtherTok"/>
        </w:rPr>
        <w:t>=</w:t>
      </w:r>
      <w:r>
        <w:rPr>
          <w:rStyle w:val="FunctionTok"/>
        </w:rPr>
        <w:t>round</w:t>
      </w:r>
      <w:r>
        <w:rPr>
          <w:rStyle w:val="NormalTok"/>
        </w:rPr>
        <w:t>(</w:t>
      </w:r>
      <w:r>
        <w:rPr>
          <w:rStyle w:val="FunctionTok"/>
        </w:rPr>
        <w:t>median</w:t>
      </w:r>
      <w:r>
        <w:rPr>
          <w:rStyle w:val="NormalTok"/>
        </w:rPr>
        <w:t xml:space="preserve">(DBH_Avg_CM, </w:t>
      </w:r>
      <w:r>
        <w:rPr>
          <w:rStyle w:val="AttributeTok"/>
        </w:rPr>
        <w:t>na.rm=</w:t>
      </w:r>
      <w:r>
        <w:rPr>
          <w:rStyle w:val="NormalTok"/>
        </w:rPr>
        <w:t>T),</w:t>
      </w:r>
      <w:r>
        <w:rPr>
          <w:rStyle w:val="DecValTok"/>
        </w:rPr>
        <w:t>1</w:t>
      </w:r>
      <w:r>
        <w:rPr>
          <w:rStyle w:val="NormalTok"/>
        </w:rPr>
        <w:t>),</w:t>
      </w:r>
      <w:r>
        <w:br/>
      </w:r>
      <w:r>
        <w:rPr>
          <w:rStyle w:val="NormalTok"/>
        </w:rPr>
        <w:t xml:space="preserve">            </w:t>
      </w:r>
      <w:r>
        <w:rPr>
          <w:rStyle w:val="StringTok"/>
        </w:rPr>
        <w:t>'Stem Density (stems ha^-1)'</w:t>
      </w:r>
      <w:r>
        <w:rPr>
          <w:rStyle w:val="OtherTok"/>
        </w:rPr>
        <w:t>=</w:t>
      </w:r>
      <w:r>
        <w:rPr>
          <w:rStyle w:val="FunctionTok"/>
        </w:rPr>
        <w:t>round</w:t>
      </w:r>
      <w:r>
        <w:rPr>
          <w:rStyle w:val="NormalTok"/>
        </w:rPr>
        <w:t>(</w:t>
      </w:r>
      <w:r>
        <w:rPr>
          <w:rStyle w:val="FunctionTok"/>
        </w:rPr>
        <w:t>n</w:t>
      </w:r>
      <w:r>
        <w:rPr>
          <w:rStyle w:val="NormalTok"/>
        </w:rPr>
        <w:t>()</w:t>
      </w:r>
      <w:r>
        <w:rPr>
          <w:rStyle w:val="SpecialCharTok"/>
        </w:rPr>
        <w:t>/</w:t>
      </w:r>
      <w:r>
        <w:rPr>
          <w:rStyle w:val="FloatTok"/>
        </w:rPr>
        <w:t>2.72</w:t>
      </w:r>
      <w:r>
        <w:rPr>
          <w:rStyle w:val="NormalTok"/>
        </w:rPr>
        <w:t>,</w:t>
      </w:r>
      <w:r>
        <w:rPr>
          <w:rStyle w:val="DecValTok"/>
        </w:rPr>
        <w:t>0</w:t>
      </w:r>
      <w:r>
        <w:rPr>
          <w:rStyle w:val="NormalTok"/>
        </w:rPr>
        <w:t>),</w:t>
      </w:r>
      <w:r>
        <w:br/>
      </w:r>
      <w:r>
        <w:rPr>
          <w:rStyle w:val="NormalTok"/>
        </w:rPr>
        <w:t xml:space="preserve">            </w:t>
      </w:r>
      <w:r>
        <w:rPr>
          <w:rStyle w:val="StringTok"/>
        </w:rPr>
        <w:t>'Basal area (m^2 ha^-1)'</w:t>
      </w:r>
      <w:r>
        <w:rPr>
          <w:rStyle w:val="OtherTok"/>
        </w:rPr>
        <w:t>=</w:t>
      </w:r>
      <w:r>
        <w:rPr>
          <w:rStyle w:val="FunctionTok"/>
        </w:rPr>
        <w:t>round</w:t>
      </w:r>
      <w:r>
        <w:rPr>
          <w:rStyle w:val="NormalTok"/>
        </w:rPr>
        <w:t>(</w:t>
      </w:r>
      <w:r>
        <w:rPr>
          <w:rStyle w:val="FunctionTok"/>
        </w:rPr>
        <w:t>sum</w:t>
      </w:r>
      <w:r>
        <w:rPr>
          <w:rStyle w:val="NormalTok"/>
        </w:rPr>
        <w:t>(pi</w:t>
      </w:r>
      <w:r>
        <w:rPr>
          <w:rStyle w:val="SpecialCharTok"/>
        </w:rPr>
        <w:t>*</w:t>
      </w:r>
      <w:r>
        <w:rPr>
          <w:rStyle w:val="NormalTok"/>
        </w:rPr>
        <w:t>(DBH_Avg_CM</w:t>
      </w:r>
      <w:r>
        <w:rPr>
          <w:rStyle w:val="SpecialCharTok"/>
        </w:rPr>
        <w:t>/</w:t>
      </w:r>
      <w:r>
        <w:rPr>
          <w:rStyle w:val="DecValTok"/>
        </w:rPr>
        <w:t>2</w:t>
      </w:r>
      <w:r>
        <w:rPr>
          <w:rStyle w:val="NormalTok"/>
        </w:rPr>
        <w:t>)</w:t>
      </w:r>
      <w:r>
        <w:rPr>
          <w:rStyle w:val="SpecialCharTok"/>
        </w:rPr>
        <w:t>^</w:t>
      </w:r>
      <w:r>
        <w:rPr>
          <w:rStyle w:val="DecValTok"/>
        </w:rPr>
        <w:t>2</w:t>
      </w:r>
      <w:r>
        <w:rPr>
          <w:rStyle w:val="NormalTok"/>
        </w:rPr>
        <w:t xml:space="preserve">, </w:t>
      </w:r>
      <w:r>
        <w:rPr>
          <w:rStyle w:val="AttributeTok"/>
        </w:rPr>
        <w:t>na.rm=</w:t>
      </w:r>
      <w:r>
        <w:rPr>
          <w:rStyle w:val="NormalTok"/>
        </w:rPr>
        <w:t>T)</w:t>
      </w:r>
      <w:r>
        <w:rPr>
          <w:rStyle w:val="SpecialCharTok"/>
        </w:rPr>
        <w:t>/</w:t>
      </w:r>
      <w:r>
        <w:rPr>
          <w:rStyle w:val="FloatTok"/>
        </w:rPr>
        <w:t>2.72</w:t>
      </w:r>
      <w:r>
        <w:rPr>
          <w:rStyle w:val="SpecialCharTok"/>
        </w:rPr>
        <w:t>*</w:t>
      </w:r>
      <w:r>
        <w:rPr>
          <w:rStyle w:val="NormalTok"/>
        </w:rPr>
        <w:t>(</w:t>
      </w:r>
      <w:r>
        <w:rPr>
          <w:rStyle w:val="DecValTok"/>
        </w:rPr>
        <w:t>10</w:t>
      </w:r>
      <w:r>
        <w:rPr>
          <w:rStyle w:val="SpecialCharTok"/>
        </w:rPr>
        <w:t>^-</w:t>
      </w:r>
      <w:r>
        <w:rPr>
          <w:rStyle w:val="DecValTok"/>
        </w:rPr>
        <w:t>4</w:t>
      </w:r>
      <w:r>
        <w:rPr>
          <w:rStyle w:val="NormalTok"/>
        </w:rPr>
        <w:t>),</w:t>
      </w:r>
      <w:r>
        <w:rPr>
          <w:rStyle w:val="DecValTok"/>
        </w:rPr>
        <w:t>1</w:t>
      </w:r>
      <w:r>
        <w:rPr>
          <w:rStyle w:val="NormalTok"/>
        </w:rPr>
        <w:t>)))</w:t>
      </w:r>
      <w:bookmarkEnd w:id="16"/>
      <w:bookmarkEnd w:id="19"/>
    </w:p>
    <w:sectPr w:rsidR="00EB554B" w:rsidRPr="00AB6C84" w:rsidSect="00CD298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DD8DC" w14:textId="77777777" w:rsidR="006064DA" w:rsidRDefault="006064DA">
      <w:pPr>
        <w:spacing w:after="0"/>
      </w:pPr>
      <w:r>
        <w:separator/>
      </w:r>
    </w:p>
  </w:endnote>
  <w:endnote w:type="continuationSeparator" w:id="0">
    <w:p w14:paraId="29453249" w14:textId="77777777" w:rsidR="006064DA" w:rsidRDefault="006064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512DD" w14:textId="77777777" w:rsidR="006064DA" w:rsidRDefault="006064DA">
      <w:r>
        <w:separator/>
      </w:r>
    </w:p>
  </w:footnote>
  <w:footnote w:type="continuationSeparator" w:id="0">
    <w:p w14:paraId="450F359E" w14:textId="77777777" w:rsidR="006064DA" w:rsidRDefault="006064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pStyle w:val="ListNumber"/>
      <w:lvlText w:val="%1."/>
      <w:lvlJc w:val="left"/>
      <w:pPr>
        <w:tabs>
          <w:tab w:val="num" w:pos="360"/>
        </w:tabs>
        <w:ind w:left="360" w:hanging="360"/>
      </w:pPr>
    </w:lvl>
  </w:abstractNum>
  <w:abstractNum w:abstractNumId="2" w15:restartNumberingAfterBreak="0">
    <w:nsid w:val="00A99411"/>
    <w:multiLevelType w:val="multilevel"/>
    <w:tmpl w:val="C534D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554B"/>
    <w:rsid w:val="00055C12"/>
    <w:rsid w:val="000860FA"/>
    <w:rsid w:val="00106F4A"/>
    <w:rsid w:val="00126141"/>
    <w:rsid w:val="001723EC"/>
    <w:rsid w:val="00183430"/>
    <w:rsid w:val="001877BE"/>
    <w:rsid w:val="00195203"/>
    <w:rsid w:val="001C37A1"/>
    <w:rsid w:val="002952B1"/>
    <w:rsid w:val="002960AF"/>
    <w:rsid w:val="0040378E"/>
    <w:rsid w:val="00415A1C"/>
    <w:rsid w:val="00426316"/>
    <w:rsid w:val="00436A48"/>
    <w:rsid w:val="004463A3"/>
    <w:rsid w:val="00490854"/>
    <w:rsid w:val="004949D8"/>
    <w:rsid w:val="005E3C2E"/>
    <w:rsid w:val="006064DA"/>
    <w:rsid w:val="006869F7"/>
    <w:rsid w:val="006C163A"/>
    <w:rsid w:val="006D39CE"/>
    <w:rsid w:val="006E2C59"/>
    <w:rsid w:val="006E6C45"/>
    <w:rsid w:val="007177E4"/>
    <w:rsid w:val="00763390"/>
    <w:rsid w:val="0076526C"/>
    <w:rsid w:val="008F0504"/>
    <w:rsid w:val="008F7BA2"/>
    <w:rsid w:val="00936BA0"/>
    <w:rsid w:val="00A107A8"/>
    <w:rsid w:val="00A43719"/>
    <w:rsid w:val="00A706B6"/>
    <w:rsid w:val="00A73F44"/>
    <w:rsid w:val="00AB6C84"/>
    <w:rsid w:val="00B46B8A"/>
    <w:rsid w:val="00BB173A"/>
    <w:rsid w:val="00C0531C"/>
    <w:rsid w:val="00C113F3"/>
    <w:rsid w:val="00C232D0"/>
    <w:rsid w:val="00C463E4"/>
    <w:rsid w:val="00CD2980"/>
    <w:rsid w:val="00CE1886"/>
    <w:rsid w:val="00DB414A"/>
    <w:rsid w:val="00DD2690"/>
    <w:rsid w:val="00DD67B7"/>
    <w:rsid w:val="00DE3BAE"/>
    <w:rsid w:val="00E3744C"/>
    <w:rsid w:val="00E47F98"/>
    <w:rsid w:val="00EB554B"/>
    <w:rsid w:val="00ED05D6"/>
    <w:rsid w:val="00ED7DBB"/>
    <w:rsid w:val="00F16E58"/>
    <w:rsid w:val="00F42426"/>
    <w:rsid w:val="00F7025C"/>
    <w:rsid w:val="00FB26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EE33"/>
  <w15:docId w15:val="{FF38A8B8-F4B9-4043-9641-B613F663B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378E"/>
    <w:pPr>
      <w:spacing w:before="180" w:after="180" w:line="480" w:lineRule="auto"/>
      <w:ind w:firstLine="360"/>
      <w:jc w:val="both"/>
    </w:pPr>
  </w:style>
  <w:style w:type="paragraph" w:customStyle="1" w:styleId="FirstParagraph">
    <w:name w:val="First Paragraph"/>
    <w:basedOn w:val="BodyText"/>
    <w:next w:val="BodyText"/>
    <w:autoRedefine/>
    <w:qFormat/>
    <w:rsid w:val="0040378E"/>
  </w:style>
  <w:style w:type="paragraph" w:customStyle="1" w:styleId="Compact">
    <w:name w:val="Compact"/>
    <w:basedOn w:val="BodyText"/>
    <w:qFormat/>
    <w:rsid w:val="00E47F98"/>
    <w:pPr>
      <w:spacing w:before="36" w:after="36" w:line="240" w:lineRule="auto"/>
      <w:ind w:firstLine="0"/>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E47F98"/>
    <w:pPr>
      <w:snapToGrid w:val="0"/>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rsid w:val="00E47F98"/>
  </w:style>
  <w:style w:type="paragraph" w:customStyle="1" w:styleId="CaptionedFigure">
    <w:name w:val="Captioned Figure"/>
    <w:basedOn w:val="Figure"/>
    <w:rsid w:val="00E47F98"/>
    <w:pPr>
      <w:keepNext/>
    </w:pPr>
  </w:style>
  <w:style w:type="character" w:customStyle="1" w:styleId="CaptionChar">
    <w:name w:val="Caption Char"/>
    <w:basedOn w:val="DefaultParagraphFont"/>
    <w:link w:val="Caption"/>
    <w:rsid w:val="00E47F98"/>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0378E"/>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Normal"/>
    <w:semiHidden/>
    <w:unhideWhenUsed/>
    <w:rsid w:val="00106F4A"/>
    <w:pPr>
      <w:numPr>
        <w:numId w:val="6"/>
      </w:numPr>
      <w:contextualSpacing/>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131312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doi.org/10.1002/ecs2.21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49C9-3C80-F548-AA89-D525DC24B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8</Pages>
  <Words>911</Words>
  <Characters>519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factor controls on subalpine forest structure</dc:title>
  <dc:creator>Hugh M. Worsham, Energy and Resources Group, U. C. Berkeley; Haruko M. Wainwright, Massachusetts Institute of Technology; Thomas L. Powell, Sewanee College; Nicola Falco, Lawrence Berkeley National Lab; Lara M. Kueppers, Energy and Resources Group, U.C. Berkeley, Lawrence Berkeley National Lab</dc:creator>
  <cp:keywords/>
  <cp:lastModifiedBy>Marshall Worsham</cp:lastModifiedBy>
  <cp:revision>46</cp:revision>
  <cp:lastPrinted>2023-10-20T20:37:00Z</cp:lastPrinted>
  <dcterms:created xsi:type="dcterms:W3CDTF">2023-03-06T03:30:00Z</dcterms:created>
  <dcterms:modified xsi:type="dcterms:W3CDTF">2024-04-2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bibliography">
    <vt:lpwstr>./ER_Forest_Structure_Paper.bib</vt:lpwstr>
  </property>
  <property fmtid="{D5CDD505-2E9C-101B-9397-08002B2CF9AE}" pid="4" name="csl">
    <vt:lpwstr>./remote-sensing-of-environment.csl</vt:lpwstr>
  </property>
  <property fmtid="{D5CDD505-2E9C-101B-9397-08002B2CF9AE}" pid="5" name="date">
    <vt:lpwstr>March 05, 2023</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indent">
    <vt:lpwstr>True</vt:lpwstr>
  </property>
  <property fmtid="{D5CDD505-2E9C-101B-9397-08002B2CF9AE}" pid="11" name="output">
    <vt:lpwstr/>
  </property>
</Properties>
</file>